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C3C64B" w14:textId="3FF142CA" w:rsidR="00BD2F1A" w:rsidRPr="00FD6759" w:rsidRDefault="000C5611" w:rsidP="00D31173">
      <w:pPr>
        <w:pStyle w:val="NoSpacing"/>
        <w:rPr>
          <w:rFonts w:asciiTheme="minorHAnsi" w:hAnsiTheme="minorHAnsi" w:cstheme="minorHAnsi"/>
        </w:rPr>
      </w:pPr>
      <w:proofErr w:type="gramStart"/>
      <w:r w:rsidRPr="000C5611">
        <w:rPr>
          <w:rFonts w:asciiTheme="minorHAnsi" w:hAnsiTheme="minorHAnsi" w:cstheme="minorHAnsi"/>
          <w:b/>
          <w:bCs/>
          <w:sz w:val="28"/>
          <w:szCs w:val="28"/>
          <w:lang w:val="en-GB"/>
        </w:rPr>
        <w:t>{{ name</w:t>
      </w:r>
      <w:proofErr w:type="gramEnd"/>
      <w:r w:rsidRPr="000C5611">
        <w:rPr>
          <w:rFonts w:asciiTheme="minorHAnsi" w:hAnsiTheme="minorHAnsi" w:cstheme="minorHAnsi"/>
          <w:b/>
          <w:bCs/>
          <w:sz w:val="28"/>
          <w:szCs w:val="28"/>
          <w:lang w:val="en-GB"/>
        </w:rPr>
        <w:t xml:space="preserve"> }}</w:t>
      </w:r>
      <w:r w:rsidR="00F803ED" w:rsidRPr="00FD6759">
        <w:rPr>
          <w:rFonts w:asciiTheme="minorHAnsi" w:hAnsiTheme="minorHAnsi" w:cstheme="minorHAnsi"/>
        </w:rPr>
        <w:t xml:space="preserve">    </w:t>
      </w:r>
      <w:r w:rsidR="00F803ED" w:rsidRPr="00FD6759">
        <w:rPr>
          <w:rFonts w:asciiTheme="minorHAnsi" w:hAnsiTheme="minorHAnsi" w:cstheme="minorHAnsi"/>
        </w:rPr>
        <w:tab/>
        <w:t xml:space="preserve">                                                                                                                       </w:t>
      </w:r>
    </w:p>
    <w:p w14:paraId="50AA2DBB" w14:textId="77777777" w:rsidR="000C5611" w:rsidRPr="000C5611" w:rsidRDefault="000C5611" w:rsidP="000C5611">
      <w:pPr>
        <w:pStyle w:val="trt0xe"/>
        <w:shd w:val="clear" w:color="auto" w:fill="FFFFFF"/>
        <w:spacing w:after="60"/>
        <w:rPr>
          <w:rFonts w:asciiTheme="minorHAnsi" w:hAnsiTheme="minorHAnsi" w:cstheme="minorHAnsi"/>
          <w:b/>
          <w:bCs/>
          <w:sz w:val="22"/>
          <w:szCs w:val="22"/>
        </w:rPr>
      </w:pPr>
      <w:r w:rsidRPr="000C5611">
        <w:rPr>
          <w:rFonts w:asciiTheme="minorHAnsi" w:hAnsiTheme="minorHAnsi" w:cstheme="minorHAnsi"/>
          <w:b/>
          <w:bCs/>
          <w:sz w:val="22"/>
          <w:szCs w:val="22"/>
        </w:rPr>
        <w:t>Summary:</w:t>
      </w:r>
    </w:p>
    <w:p w14:paraId="6A202971" w14:textId="2BA95133" w:rsidR="009D75D4" w:rsidRPr="00FD6759" w:rsidRDefault="000C5611" w:rsidP="000C5611">
      <w:pPr>
        <w:pStyle w:val="trt0xe"/>
        <w:shd w:val="clear" w:color="auto" w:fill="FFFFFF"/>
        <w:spacing w:before="0" w:beforeAutospacing="0" w:after="60" w:afterAutospacing="0"/>
        <w:rPr>
          <w:rFonts w:asciiTheme="minorHAnsi" w:hAnsiTheme="minorHAnsi" w:cstheme="minorHAnsi"/>
        </w:rPr>
        <w:sectPr w:rsidR="009D75D4" w:rsidRPr="00FD6759" w:rsidSect="00D31173">
          <w:headerReference w:type="default" r:id="rId8"/>
          <w:type w:val="continuous"/>
          <w:pgSz w:w="11910" w:h="16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  <w:proofErr w:type="gramStart"/>
      <w:r w:rsidRPr="000C5611">
        <w:rPr>
          <w:rFonts w:asciiTheme="minorHAnsi" w:hAnsiTheme="minorHAnsi" w:cstheme="minorHAnsi"/>
          <w:b/>
          <w:bCs/>
          <w:sz w:val="22"/>
          <w:szCs w:val="22"/>
        </w:rPr>
        <w:t>{{ summary</w:t>
      </w:r>
      <w:proofErr w:type="gramEnd"/>
      <w:r w:rsidRPr="000C5611">
        <w:rPr>
          <w:rFonts w:asciiTheme="minorHAnsi" w:hAnsiTheme="minorHAnsi" w:cstheme="minorHAnsi"/>
          <w:b/>
          <w:bCs/>
          <w:sz w:val="22"/>
          <w:szCs w:val="22"/>
        </w:rPr>
        <w:t xml:space="preserve"> }}</w:t>
      </w:r>
    </w:p>
    <w:p w14:paraId="6EE2C3EB" w14:textId="77777777" w:rsidR="00073831" w:rsidRPr="00FD6759" w:rsidRDefault="00073831" w:rsidP="00D31173">
      <w:pPr>
        <w:pStyle w:val="NoSpacing"/>
        <w:rPr>
          <w:rFonts w:asciiTheme="minorHAnsi" w:hAnsiTheme="minorHAnsi" w:cstheme="minorHAnsi"/>
        </w:rPr>
      </w:pPr>
    </w:p>
    <w:p w14:paraId="46B11C55" w14:textId="77777777" w:rsidR="000C5611" w:rsidRPr="000C5611" w:rsidRDefault="000C5611" w:rsidP="000C5611">
      <w:pPr>
        <w:pStyle w:val="NoSpacing"/>
        <w:rPr>
          <w:rFonts w:asciiTheme="minorHAnsi" w:hAnsiTheme="minorHAnsi" w:cstheme="minorHAnsi"/>
          <w:b/>
          <w:bCs/>
        </w:rPr>
      </w:pPr>
      <w:r w:rsidRPr="000C5611">
        <w:rPr>
          <w:rFonts w:asciiTheme="minorHAnsi" w:hAnsiTheme="minorHAnsi" w:cstheme="minorHAnsi"/>
          <w:b/>
          <w:bCs/>
        </w:rPr>
        <w:t>Skills:</w:t>
      </w:r>
    </w:p>
    <w:p w14:paraId="1398D288" w14:textId="77777777" w:rsidR="000C5611" w:rsidRPr="000C5611" w:rsidRDefault="000C5611" w:rsidP="000C5611">
      <w:pPr>
        <w:pStyle w:val="NoSpacing"/>
        <w:rPr>
          <w:rFonts w:asciiTheme="minorHAnsi" w:hAnsiTheme="minorHAnsi" w:cstheme="minorHAnsi"/>
          <w:b/>
          <w:bCs/>
        </w:rPr>
      </w:pPr>
      <w:r w:rsidRPr="000C5611">
        <w:rPr>
          <w:rFonts w:asciiTheme="minorHAnsi" w:hAnsiTheme="minorHAnsi" w:cstheme="minorHAnsi"/>
          <w:b/>
          <w:bCs/>
        </w:rPr>
        <w:t xml:space="preserve">Frameworks/Libraries: </w:t>
      </w:r>
      <w:proofErr w:type="gramStart"/>
      <w:r w:rsidRPr="000C5611">
        <w:rPr>
          <w:rFonts w:asciiTheme="minorHAnsi" w:hAnsiTheme="minorHAnsi" w:cstheme="minorHAnsi"/>
          <w:b/>
          <w:bCs/>
        </w:rPr>
        <w:t>{{ frameworks</w:t>
      </w:r>
      <w:proofErr w:type="gramEnd"/>
      <w:r w:rsidRPr="000C5611">
        <w:rPr>
          <w:rFonts w:asciiTheme="minorHAnsi" w:hAnsiTheme="minorHAnsi" w:cstheme="minorHAnsi"/>
          <w:b/>
          <w:bCs/>
        </w:rPr>
        <w:t xml:space="preserve"> }}</w:t>
      </w:r>
    </w:p>
    <w:p w14:paraId="68D1633A" w14:textId="77777777" w:rsidR="000C5611" w:rsidRPr="000C5611" w:rsidRDefault="000C5611" w:rsidP="000C5611">
      <w:pPr>
        <w:pStyle w:val="NoSpacing"/>
        <w:rPr>
          <w:rFonts w:asciiTheme="minorHAnsi" w:hAnsiTheme="minorHAnsi" w:cstheme="minorHAnsi"/>
          <w:b/>
          <w:bCs/>
        </w:rPr>
      </w:pPr>
      <w:r w:rsidRPr="000C5611">
        <w:rPr>
          <w:rFonts w:asciiTheme="minorHAnsi" w:hAnsiTheme="minorHAnsi" w:cstheme="minorHAnsi"/>
          <w:b/>
          <w:bCs/>
        </w:rPr>
        <w:t xml:space="preserve">Others: </w:t>
      </w:r>
      <w:proofErr w:type="gramStart"/>
      <w:r w:rsidRPr="000C5611">
        <w:rPr>
          <w:rFonts w:asciiTheme="minorHAnsi" w:hAnsiTheme="minorHAnsi" w:cstheme="minorHAnsi"/>
          <w:b/>
          <w:bCs/>
        </w:rPr>
        <w:t>{{ others</w:t>
      </w:r>
      <w:proofErr w:type="gramEnd"/>
      <w:r w:rsidRPr="000C5611">
        <w:rPr>
          <w:rFonts w:asciiTheme="minorHAnsi" w:hAnsiTheme="minorHAnsi" w:cstheme="minorHAnsi"/>
          <w:b/>
          <w:bCs/>
        </w:rPr>
        <w:t xml:space="preserve"> }}</w:t>
      </w:r>
    </w:p>
    <w:p w14:paraId="43D88E46" w14:textId="77777777" w:rsidR="000C5611" w:rsidRPr="000C5611" w:rsidRDefault="000C5611" w:rsidP="000C5611">
      <w:pPr>
        <w:pStyle w:val="NoSpacing"/>
        <w:rPr>
          <w:rFonts w:asciiTheme="minorHAnsi" w:hAnsiTheme="minorHAnsi" w:cstheme="minorHAnsi"/>
          <w:b/>
          <w:bCs/>
        </w:rPr>
      </w:pPr>
      <w:r w:rsidRPr="000C5611">
        <w:rPr>
          <w:rFonts w:asciiTheme="minorHAnsi" w:hAnsiTheme="minorHAnsi" w:cstheme="minorHAnsi"/>
          <w:b/>
          <w:bCs/>
        </w:rPr>
        <w:t xml:space="preserve">Languages: </w:t>
      </w:r>
      <w:proofErr w:type="gramStart"/>
      <w:r w:rsidRPr="000C5611">
        <w:rPr>
          <w:rFonts w:asciiTheme="minorHAnsi" w:hAnsiTheme="minorHAnsi" w:cstheme="minorHAnsi"/>
          <w:b/>
          <w:bCs/>
        </w:rPr>
        <w:t>{{ languages</w:t>
      </w:r>
      <w:proofErr w:type="gramEnd"/>
      <w:r w:rsidRPr="000C5611">
        <w:rPr>
          <w:rFonts w:asciiTheme="minorHAnsi" w:hAnsiTheme="minorHAnsi" w:cstheme="minorHAnsi"/>
          <w:b/>
          <w:bCs/>
        </w:rPr>
        <w:t xml:space="preserve"> }}</w:t>
      </w:r>
    </w:p>
    <w:p w14:paraId="65D6E3FA" w14:textId="77777777" w:rsidR="000C5611" w:rsidRPr="000C5611" w:rsidRDefault="000C5611" w:rsidP="000C5611">
      <w:pPr>
        <w:pStyle w:val="NoSpacing"/>
        <w:rPr>
          <w:rFonts w:asciiTheme="minorHAnsi" w:hAnsiTheme="minorHAnsi" w:cstheme="minorHAnsi"/>
          <w:b/>
          <w:bCs/>
        </w:rPr>
      </w:pPr>
      <w:r w:rsidRPr="000C5611">
        <w:rPr>
          <w:rFonts w:asciiTheme="minorHAnsi" w:hAnsiTheme="minorHAnsi" w:cstheme="minorHAnsi"/>
          <w:b/>
          <w:bCs/>
        </w:rPr>
        <w:t xml:space="preserve">Databases: </w:t>
      </w:r>
      <w:proofErr w:type="gramStart"/>
      <w:r w:rsidRPr="000C5611">
        <w:rPr>
          <w:rFonts w:asciiTheme="minorHAnsi" w:hAnsiTheme="minorHAnsi" w:cstheme="minorHAnsi"/>
          <w:b/>
          <w:bCs/>
        </w:rPr>
        <w:t>{{ databases</w:t>
      </w:r>
      <w:proofErr w:type="gramEnd"/>
      <w:r w:rsidRPr="000C5611">
        <w:rPr>
          <w:rFonts w:asciiTheme="minorHAnsi" w:hAnsiTheme="minorHAnsi" w:cstheme="minorHAnsi"/>
          <w:b/>
          <w:bCs/>
        </w:rPr>
        <w:t xml:space="preserve"> }}</w:t>
      </w:r>
    </w:p>
    <w:p w14:paraId="37803E4B" w14:textId="7FF4D1C5" w:rsidR="007056DF" w:rsidRDefault="000C5611" w:rsidP="000C5611">
      <w:pPr>
        <w:pStyle w:val="NoSpacing"/>
        <w:rPr>
          <w:rFonts w:asciiTheme="minorHAnsi" w:hAnsiTheme="minorHAnsi" w:cstheme="minorHAnsi"/>
          <w:b/>
          <w:bCs/>
          <w:i/>
          <w:iCs/>
          <w:sz w:val="24"/>
          <w:szCs w:val="24"/>
        </w:rPr>
      </w:pPr>
      <w:r w:rsidRPr="000C5611">
        <w:rPr>
          <w:rFonts w:asciiTheme="minorHAnsi" w:hAnsiTheme="minorHAnsi" w:cstheme="minorHAnsi"/>
          <w:b/>
          <w:bCs/>
        </w:rPr>
        <w:t xml:space="preserve">Tools: </w:t>
      </w:r>
      <w:proofErr w:type="gramStart"/>
      <w:r w:rsidRPr="000C5611">
        <w:rPr>
          <w:rFonts w:asciiTheme="minorHAnsi" w:hAnsiTheme="minorHAnsi" w:cstheme="minorHAnsi"/>
          <w:b/>
          <w:bCs/>
        </w:rPr>
        <w:t>{{ tools</w:t>
      </w:r>
      <w:proofErr w:type="gramEnd"/>
      <w:r w:rsidRPr="000C5611">
        <w:rPr>
          <w:rFonts w:asciiTheme="minorHAnsi" w:hAnsiTheme="minorHAnsi" w:cstheme="minorHAnsi"/>
          <w:b/>
          <w:bCs/>
        </w:rPr>
        <w:t xml:space="preserve"> }}</w:t>
      </w:r>
    </w:p>
    <w:p w14:paraId="23FE9C6A" w14:textId="77777777" w:rsidR="000A76BA" w:rsidRPr="000A76BA" w:rsidRDefault="000A76BA" w:rsidP="000A76BA">
      <w:pPr>
        <w:pStyle w:val="NoSpacing"/>
        <w:rPr>
          <w:rFonts w:asciiTheme="minorHAnsi" w:hAnsiTheme="minorHAnsi" w:cstheme="minorHAnsi"/>
          <w:b/>
          <w:bCs/>
          <w:sz w:val="24"/>
          <w:szCs w:val="24"/>
        </w:rPr>
      </w:pPr>
      <w:r w:rsidRPr="000A76BA">
        <w:rPr>
          <w:rFonts w:asciiTheme="minorHAnsi" w:hAnsiTheme="minorHAnsi" w:cstheme="minorHAnsi"/>
          <w:b/>
          <w:bCs/>
          <w:sz w:val="24"/>
          <w:szCs w:val="24"/>
        </w:rPr>
        <w:t>Project Details:</w:t>
      </w:r>
    </w:p>
    <w:p w14:paraId="79C35443" w14:textId="77777777" w:rsidR="000A76BA" w:rsidRPr="000A76BA" w:rsidRDefault="000A76BA" w:rsidP="000A76BA">
      <w:pPr>
        <w:pStyle w:val="NoSpacing"/>
        <w:rPr>
          <w:rFonts w:asciiTheme="minorHAnsi" w:hAnsiTheme="minorHAnsi" w:cstheme="minorHAnsi"/>
          <w:b/>
          <w:bCs/>
          <w:sz w:val="24"/>
          <w:szCs w:val="24"/>
        </w:rPr>
      </w:pPr>
    </w:p>
    <w:p w14:paraId="558492AA" w14:textId="77777777" w:rsidR="000A76BA" w:rsidRPr="000A76BA" w:rsidRDefault="000A76BA" w:rsidP="000A76BA">
      <w:pPr>
        <w:pStyle w:val="NoSpacing"/>
        <w:rPr>
          <w:rFonts w:asciiTheme="minorHAnsi" w:hAnsiTheme="minorHAnsi" w:cstheme="minorHAnsi"/>
          <w:b/>
          <w:bCs/>
          <w:sz w:val="24"/>
          <w:szCs w:val="24"/>
        </w:rPr>
      </w:pPr>
      <w:r w:rsidRPr="000A76BA">
        <w:rPr>
          <w:rFonts w:asciiTheme="minorHAnsi" w:hAnsiTheme="minorHAnsi" w:cstheme="minorHAnsi"/>
          <w:b/>
          <w:bCs/>
          <w:sz w:val="24"/>
          <w:szCs w:val="24"/>
        </w:rPr>
        <w:t xml:space="preserve">Title: </w:t>
      </w:r>
      <w:proofErr w:type="gramStart"/>
      <w:r w:rsidRPr="000A76BA">
        <w:rPr>
          <w:rFonts w:asciiTheme="minorHAnsi" w:hAnsiTheme="minorHAnsi" w:cstheme="minorHAnsi"/>
          <w:b/>
          <w:bCs/>
          <w:sz w:val="24"/>
          <w:szCs w:val="24"/>
        </w:rPr>
        <w:t>{{ project</w:t>
      </w:r>
      <w:proofErr w:type="gramEnd"/>
      <w:r w:rsidRPr="000A76BA">
        <w:rPr>
          <w:rFonts w:asciiTheme="minorHAnsi" w:hAnsiTheme="minorHAnsi" w:cstheme="minorHAnsi"/>
          <w:b/>
          <w:bCs/>
          <w:sz w:val="24"/>
          <w:szCs w:val="24"/>
        </w:rPr>
        <w:t>_1_</w:t>
      </w:r>
      <w:proofErr w:type="gramStart"/>
      <w:r w:rsidRPr="000A76BA">
        <w:rPr>
          <w:rFonts w:asciiTheme="minorHAnsi" w:hAnsiTheme="minorHAnsi" w:cstheme="minorHAnsi"/>
          <w:b/>
          <w:bCs/>
          <w:sz w:val="24"/>
          <w:szCs w:val="24"/>
        </w:rPr>
        <w:t>title }</w:t>
      </w:r>
      <w:proofErr w:type="gramEnd"/>
      <w:r w:rsidRPr="000A76BA">
        <w:rPr>
          <w:rFonts w:asciiTheme="minorHAnsi" w:hAnsiTheme="minorHAnsi" w:cstheme="minorHAnsi"/>
          <w:b/>
          <w:bCs/>
          <w:sz w:val="24"/>
          <w:szCs w:val="24"/>
        </w:rPr>
        <w:t>}</w:t>
      </w:r>
    </w:p>
    <w:p w14:paraId="59FB5534" w14:textId="77777777" w:rsidR="000A76BA" w:rsidRPr="000A76BA" w:rsidRDefault="000A76BA" w:rsidP="000A76BA">
      <w:pPr>
        <w:pStyle w:val="NoSpacing"/>
        <w:rPr>
          <w:rFonts w:asciiTheme="minorHAnsi" w:hAnsiTheme="minorHAnsi" w:cstheme="minorHAnsi"/>
          <w:b/>
          <w:bCs/>
          <w:sz w:val="24"/>
          <w:szCs w:val="24"/>
        </w:rPr>
      </w:pPr>
      <w:r w:rsidRPr="000A76BA">
        <w:rPr>
          <w:rFonts w:asciiTheme="minorHAnsi" w:hAnsiTheme="minorHAnsi" w:cstheme="minorHAnsi"/>
          <w:b/>
          <w:bCs/>
          <w:sz w:val="24"/>
          <w:szCs w:val="24"/>
        </w:rPr>
        <w:t xml:space="preserve">Description: </w:t>
      </w:r>
      <w:proofErr w:type="gramStart"/>
      <w:r w:rsidRPr="000A76BA">
        <w:rPr>
          <w:rFonts w:asciiTheme="minorHAnsi" w:hAnsiTheme="minorHAnsi" w:cstheme="minorHAnsi"/>
          <w:b/>
          <w:bCs/>
          <w:sz w:val="24"/>
          <w:szCs w:val="24"/>
        </w:rPr>
        <w:t>{{ project</w:t>
      </w:r>
      <w:proofErr w:type="gramEnd"/>
      <w:r w:rsidRPr="000A76BA">
        <w:rPr>
          <w:rFonts w:asciiTheme="minorHAnsi" w:hAnsiTheme="minorHAnsi" w:cstheme="minorHAnsi"/>
          <w:b/>
          <w:bCs/>
          <w:sz w:val="24"/>
          <w:szCs w:val="24"/>
        </w:rPr>
        <w:t>_1_</w:t>
      </w:r>
      <w:proofErr w:type="gramStart"/>
      <w:r w:rsidRPr="000A76BA">
        <w:rPr>
          <w:rFonts w:asciiTheme="minorHAnsi" w:hAnsiTheme="minorHAnsi" w:cstheme="minorHAnsi"/>
          <w:b/>
          <w:bCs/>
          <w:sz w:val="24"/>
          <w:szCs w:val="24"/>
        </w:rPr>
        <w:t>description }</w:t>
      </w:r>
      <w:proofErr w:type="gramEnd"/>
      <w:r w:rsidRPr="000A76BA">
        <w:rPr>
          <w:rFonts w:asciiTheme="minorHAnsi" w:hAnsiTheme="minorHAnsi" w:cstheme="minorHAnsi"/>
          <w:b/>
          <w:bCs/>
          <w:sz w:val="24"/>
          <w:szCs w:val="24"/>
        </w:rPr>
        <w:t>}</w:t>
      </w:r>
    </w:p>
    <w:p w14:paraId="1A0096BE" w14:textId="77777777" w:rsidR="000A76BA" w:rsidRPr="000A76BA" w:rsidRDefault="000A76BA" w:rsidP="000A76BA">
      <w:pPr>
        <w:pStyle w:val="NoSpacing"/>
        <w:rPr>
          <w:rFonts w:asciiTheme="minorHAnsi" w:hAnsiTheme="minorHAnsi" w:cstheme="minorHAnsi"/>
          <w:b/>
          <w:bCs/>
          <w:sz w:val="24"/>
          <w:szCs w:val="24"/>
        </w:rPr>
      </w:pPr>
    </w:p>
    <w:p w14:paraId="23A3AB40" w14:textId="77777777" w:rsidR="000A76BA" w:rsidRPr="000A76BA" w:rsidRDefault="000A76BA" w:rsidP="000A76BA">
      <w:pPr>
        <w:pStyle w:val="NoSpacing"/>
        <w:rPr>
          <w:rFonts w:asciiTheme="minorHAnsi" w:hAnsiTheme="minorHAnsi" w:cstheme="minorHAnsi"/>
          <w:b/>
          <w:bCs/>
          <w:sz w:val="24"/>
          <w:szCs w:val="24"/>
        </w:rPr>
      </w:pPr>
      <w:r w:rsidRPr="000A76BA">
        <w:rPr>
          <w:rFonts w:asciiTheme="minorHAnsi" w:hAnsiTheme="minorHAnsi" w:cstheme="minorHAnsi"/>
          <w:b/>
          <w:bCs/>
          <w:sz w:val="24"/>
          <w:szCs w:val="24"/>
        </w:rPr>
        <w:t xml:space="preserve">Title: </w:t>
      </w:r>
      <w:proofErr w:type="gramStart"/>
      <w:r w:rsidRPr="000A76BA">
        <w:rPr>
          <w:rFonts w:asciiTheme="minorHAnsi" w:hAnsiTheme="minorHAnsi" w:cstheme="minorHAnsi"/>
          <w:b/>
          <w:bCs/>
          <w:sz w:val="24"/>
          <w:szCs w:val="24"/>
        </w:rPr>
        <w:t>{{ project</w:t>
      </w:r>
      <w:proofErr w:type="gramEnd"/>
      <w:r w:rsidRPr="000A76BA">
        <w:rPr>
          <w:rFonts w:asciiTheme="minorHAnsi" w:hAnsiTheme="minorHAnsi" w:cstheme="minorHAnsi"/>
          <w:b/>
          <w:bCs/>
          <w:sz w:val="24"/>
          <w:szCs w:val="24"/>
        </w:rPr>
        <w:t>_2_</w:t>
      </w:r>
      <w:proofErr w:type="gramStart"/>
      <w:r w:rsidRPr="000A76BA">
        <w:rPr>
          <w:rFonts w:asciiTheme="minorHAnsi" w:hAnsiTheme="minorHAnsi" w:cstheme="minorHAnsi"/>
          <w:b/>
          <w:bCs/>
          <w:sz w:val="24"/>
          <w:szCs w:val="24"/>
        </w:rPr>
        <w:t>title }</w:t>
      </w:r>
      <w:proofErr w:type="gramEnd"/>
      <w:r w:rsidRPr="000A76BA">
        <w:rPr>
          <w:rFonts w:asciiTheme="minorHAnsi" w:hAnsiTheme="minorHAnsi" w:cstheme="minorHAnsi"/>
          <w:b/>
          <w:bCs/>
          <w:sz w:val="24"/>
          <w:szCs w:val="24"/>
        </w:rPr>
        <w:t>}</w:t>
      </w:r>
    </w:p>
    <w:p w14:paraId="393FE066" w14:textId="58ED80E1" w:rsidR="00DB4F15" w:rsidRDefault="000A76BA" w:rsidP="000A76BA">
      <w:pPr>
        <w:pStyle w:val="NoSpacing"/>
        <w:rPr>
          <w:rFonts w:asciiTheme="minorHAnsi" w:hAnsiTheme="minorHAnsi" w:cstheme="minorHAnsi"/>
        </w:rPr>
      </w:pPr>
      <w:r w:rsidRPr="000A76BA">
        <w:rPr>
          <w:rFonts w:asciiTheme="minorHAnsi" w:hAnsiTheme="minorHAnsi" w:cstheme="minorHAnsi"/>
          <w:b/>
          <w:bCs/>
          <w:sz w:val="24"/>
          <w:szCs w:val="24"/>
        </w:rPr>
        <w:t xml:space="preserve">Description: </w:t>
      </w:r>
      <w:proofErr w:type="gramStart"/>
      <w:r w:rsidRPr="000A76BA">
        <w:rPr>
          <w:rFonts w:asciiTheme="minorHAnsi" w:hAnsiTheme="minorHAnsi" w:cstheme="minorHAnsi"/>
          <w:b/>
          <w:bCs/>
          <w:sz w:val="24"/>
          <w:szCs w:val="24"/>
        </w:rPr>
        <w:t>{{ project</w:t>
      </w:r>
      <w:proofErr w:type="gramEnd"/>
      <w:r w:rsidRPr="000A76BA">
        <w:rPr>
          <w:rFonts w:asciiTheme="minorHAnsi" w:hAnsiTheme="minorHAnsi" w:cstheme="minorHAnsi"/>
          <w:b/>
          <w:bCs/>
          <w:sz w:val="24"/>
          <w:szCs w:val="24"/>
        </w:rPr>
        <w:t>_2_</w:t>
      </w:r>
      <w:proofErr w:type="gramStart"/>
      <w:r w:rsidRPr="000A76BA">
        <w:rPr>
          <w:rFonts w:asciiTheme="minorHAnsi" w:hAnsiTheme="minorHAnsi" w:cstheme="minorHAnsi"/>
          <w:b/>
          <w:bCs/>
          <w:sz w:val="24"/>
          <w:szCs w:val="24"/>
        </w:rPr>
        <w:t>description }</w:t>
      </w:r>
      <w:proofErr w:type="gramEnd"/>
      <w:r w:rsidRPr="000A76BA">
        <w:rPr>
          <w:rFonts w:asciiTheme="minorHAnsi" w:hAnsiTheme="minorHAnsi" w:cstheme="minorHAnsi"/>
          <w:b/>
          <w:bCs/>
          <w:sz w:val="24"/>
          <w:szCs w:val="24"/>
        </w:rPr>
        <w:t>}</w:t>
      </w:r>
    </w:p>
    <w:p w14:paraId="60A3FDF8" w14:textId="77777777" w:rsidR="000A76BA" w:rsidRPr="000A76BA" w:rsidRDefault="000A76BA" w:rsidP="000A76BA">
      <w:pPr>
        <w:pStyle w:val="NoSpacing"/>
        <w:rPr>
          <w:rFonts w:asciiTheme="minorHAnsi" w:hAnsiTheme="minorHAnsi" w:cstheme="minorHAnsi"/>
        </w:rPr>
      </w:pPr>
      <w:r w:rsidRPr="000A76BA">
        <w:rPr>
          <w:rFonts w:asciiTheme="minorHAnsi" w:hAnsiTheme="minorHAnsi" w:cstheme="minorHAnsi"/>
        </w:rPr>
        <w:t>Internship:</w:t>
      </w:r>
    </w:p>
    <w:p w14:paraId="2592B30C" w14:textId="0E52ED9C" w:rsidR="00DB4F15" w:rsidRDefault="000A76BA" w:rsidP="000A76BA">
      <w:pPr>
        <w:pStyle w:val="NoSpacing"/>
        <w:rPr>
          <w:rFonts w:asciiTheme="minorHAnsi" w:hAnsiTheme="minorHAnsi" w:cstheme="minorHAnsi"/>
        </w:rPr>
      </w:pPr>
      <w:proofErr w:type="gramStart"/>
      <w:r w:rsidRPr="000A76BA">
        <w:rPr>
          <w:rFonts w:asciiTheme="minorHAnsi" w:hAnsiTheme="minorHAnsi" w:cstheme="minorHAnsi"/>
        </w:rPr>
        <w:t>{{ internship</w:t>
      </w:r>
      <w:proofErr w:type="gramEnd"/>
      <w:r w:rsidRPr="000A76BA">
        <w:rPr>
          <w:rFonts w:asciiTheme="minorHAnsi" w:hAnsiTheme="minorHAnsi" w:cstheme="minorHAnsi"/>
        </w:rPr>
        <w:t xml:space="preserve"> }}</w:t>
      </w:r>
    </w:p>
    <w:p w14:paraId="3A04A2E6" w14:textId="77777777" w:rsidR="009A7D40" w:rsidRDefault="009A7D40" w:rsidP="000A76BA">
      <w:pPr>
        <w:pStyle w:val="NoSpacing"/>
        <w:rPr>
          <w:rFonts w:asciiTheme="minorHAnsi" w:hAnsiTheme="minorHAnsi" w:cstheme="minorHAnsi"/>
        </w:rPr>
      </w:pPr>
    </w:p>
    <w:p w14:paraId="216E61AD" w14:textId="77777777" w:rsidR="009A7D40" w:rsidRPr="009A7D40" w:rsidRDefault="009A7D40" w:rsidP="009A7D40">
      <w:pPr>
        <w:pStyle w:val="NoSpacing"/>
        <w:rPr>
          <w:rFonts w:asciiTheme="minorHAnsi" w:hAnsiTheme="minorHAnsi" w:cstheme="minorHAnsi"/>
        </w:rPr>
      </w:pPr>
      <w:r w:rsidRPr="009A7D40">
        <w:rPr>
          <w:rFonts w:asciiTheme="minorHAnsi" w:hAnsiTheme="minorHAnsi" w:cstheme="minorHAnsi"/>
        </w:rPr>
        <w:t>Hobbies:</w:t>
      </w:r>
    </w:p>
    <w:p w14:paraId="54D25E6E" w14:textId="22A5F84D" w:rsidR="009A7D40" w:rsidRPr="00FD6759" w:rsidRDefault="009A7D40" w:rsidP="009A7D40">
      <w:pPr>
        <w:pStyle w:val="NoSpacing"/>
        <w:rPr>
          <w:rFonts w:asciiTheme="minorHAnsi" w:hAnsiTheme="minorHAnsi" w:cstheme="minorHAnsi"/>
        </w:rPr>
      </w:pPr>
      <w:r w:rsidRPr="009A7D40">
        <w:rPr>
          <w:rFonts w:asciiTheme="minorHAnsi" w:hAnsiTheme="minorHAnsi" w:cstheme="minorHAnsi"/>
        </w:rPr>
        <w:t>{{ hobbies }}</w:t>
      </w:r>
    </w:p>
    <w:sectPr w:rsidR="009A7D40" w:rsidRPr="00FD6759" w:rsidSect="002013A2">
      <w:headerReference w:type="default" r:id="rId9"/>
      <w:type w:val="continuous"/>
      <w:pgSz w:w="11910" w:h="16840"/>
      <w:pgMar w:top="720" w:right="720" w:bottom="720" w:left="720" w:header="769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1671D4" w14:textId="77777777" w:rsidR="00332E3F" w:rsidRDefault="00332E3F" w:rsidP="00461FC7">
      <w:r>
        <w:separator/>
      </w:r>
    </w:p>
  </w:endnote>
  <w:endnote w:type="continuationSeparator" w:id="0">
    <w:p w14:paraId="5F9D174B" w14:textId="77777777" w:rsidR="00332E3F" w:rsidRDefault="00332E3F" w:rsidP="00461F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2E007B" w14:textId="77777777" w:rsidR="00332E3F" w:rsidRDefault="00332E3F" w:rsidP="00461FC7">
      <w:r>
        <w:separator/>
      </w:r>
    </w:p>
  </w:footnote>
  <w:footnote w:type="continuationSeparator" w:id="0">
    <w:p w14:paraId="29992855" w14:textId="77777777" w:rsidR="00332E3F" w:rsidRDefault="00332E3F" w:rsidP="00461F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EB289E" w14:textId="713DCE74" w:rsidR="00D31173" w:rsidRDefault="00D31173">
    <w:pPr>
      <w:pStyle w:val="Header"/>
    </w:pPr>
    <w:r>
      <w:rPr>
        <w:rFonts w:cstheme="minorHAnsi"/>
        <w:b/>
        <w:bCs/>
        <w:noProof/>
        <w:sz w:val="32"/>
        <w:szCs w:val="32"/>
      </w:rPr>
      <w:drawing>
        <wp:inline distT="0" distB="0" distL="0" distR="0" wp14:anchorId="6B261F17" wp14:editId="3083A560">
          <wp:extent cx="1225296" cy="27432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859" cy="2793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4BC414" w14:textId="3A67AE70" w:rsidR="00F25938" w:rsidRPr="00FD1649" w:rsidRDefault="00FD1649" w:rsidP="00FD1649">
    <w:pPr>
      <w:pStyle w:val="Header"/>
    </w:pPr>
    <w:r>
      <w:rPr>
        <w:rFonts w:cstheme="minorHAnsi"/>
        <w:b/>
        <w:bCs/>
        <w:noProof/>
        <w:sz w:val="32"/>
        <w:szCs w:val="32"/>
      </w:rPr>
      <w:drawing>
        <wp:inline distT="0" distB="0" distL="0" distR="0" wp14:anchorId="369BD4DB" wp14:editId="1341AB0E">
          <wp:extent cx="1225296" cy="274320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7859" cy="2793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16"/>
    <w:multiLevelType w:val="hybridMultilevel"/>
    <w:tmpl w:val="B72E0052"/>
    <w:lvl w:ilvl="0" w:tplc="2FBED38C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21C7F7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3E9C0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1DCB94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DFAE45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6AAC5C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52EA4E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DCCAD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D926FF2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000028"/>
    <w:multiLevelType w:val="hybridMultilevel"/>
    <w:tmpl w:val="63EA6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1363C"/>
    <w:multiLevelType w:val="hybridMultilevel"/>
    <w:tmpl w:val="BF7A2A1E"/>
    <w:lvl w:ilvl="0" w:tplc="5E8EFB8A">
      <w:start w:val="1"/>
      <w:numFmt w:val="bullet"/>
      <w:lvlText w:val=""/>
      <w:lvlJc w:val="right"/>
      <w:pPr>
        <w:ind w:left="1359" w:hanging="272"/>
      </w:pPr>
      <w:rPr>
        <w:rFonts w:ascii="Wingdings" w:hAnsi="Wingdings" w:hint="default"/>
        <w:b/>
        <w:bCs/>
        <w:w w:val="100"/>
        <w:sz w:val="24"/>
        <w:szCs w:val="24"/>
        <w:lang w:val="en-US" w:eastAsia="en-US" w:bidi="ar-SA"/>
      </w:rPr>
    </w:lvl>
    <w:lvl w:ilvl="1" w:tplc="C5AC04A6">
      <w:numFmt w:val="bullet"/>
      <w:lvlText w:val=""/>
      <w:lvlJc w:val="left"/>
      <w:pPr>
        <w:ind w:left="2072" w:hanging="360"/>
      </w:pPr>
      <w:rPr>
        <w:rFonts w:hint="default"/>
        <w:w w:val="100"/>
        <w:lang w:val="en-US" w:eastAsia="en-US" w:bidi="ar-SA"/>
      </w:rPr>
    </w:lvl>
    <w:lvl w:ilvl="2" w:tplc="992468C6">
      <w:numFmt w:val="bullet"/>
      <w:lvlText w:val="•"/>
      <w:lvlJc w:val="left"/>
      <w:pPr>
        <w:ind w:left="3194" w:hanging="360"/>
      </w:pPr>
      <w:rPr>
        <w:rFonts w:hint="default"/>
        <w:lang w:val="en-US" w:eastAsia="en-US" w:bidi="ar-SA"/>
      </w:rPr>
    </w:lvl>
    <w:lvl w:ilvl="3" w:tplc="EC32E1BC">
      <w:numFmt w:val="bullet"/>
      <w:lvlText w:val="•"/>
      <w:lvlJc w:val="left"/>
      <w:pPr>
        <w:ind w:left="4317" w:hanging="360"/>
      </w:pPr>
      <w:rPr>
        <w:rFonts w:hint="default"/>
        <w:lang w:val="en-US" w:eastAsia="en-US" w:bidi="ar-SA"/>
      </w:rPr>
    </w:lvl>
    <w:lvl w:ilvl="4" w:tplc="A42E236E">
      <w:numFmt w:val="bullet"/>
      <w:lvlText w:val="•"/>
      <w:lvlJc w:val="left"/>
      <w:pPr>
        <w:ind w:left="5440" w:hanging="360"/>
      </w:pPr>
      <w:rPr>
        <w:rFonts w:hint="default"/>
        <w:lang w:val="en-US" w:eastAsia="en-US" w:bidi="ar-SA"/>
      </w:rPr>
    </w:lvl>
    <w:lvl w:ilvl="5" w:tplc="A08ED208">
      <w:numFmt w:val="bullet"/>
      <w:lvlText w:val="•"/>
      <w:lvlJc w:val="left"/>
      <w:pPr>
        <w:ind w:left="6563" w:hanging="360"/>
      </w:pPr>
      <w:rPr>
        <w:rFonts w:hint="default"/>
        <w:lang w:val="en-US" w:eastAsia="en-US" w:bidi="ar-SA"/>
      </w:rPr>
    </w:lvl>
    <w:lvl w:ilvl="6" w:tplc="2B1C403A">
      <w:numFmt w:val="bullet"/>
      <w:lvlText w:val="•"/>
      <w:lvlJc w:val="left"/>
      <w:pPr>
        <w:ind w:left="7686" w:hanging="360"/>
      </w:pPr>
      <w:rPr>
        <w:rFonts w:hint="default"/>
        <w:lang w:val="en-US" w:eastAsia="en-US" w:bidi="ar-SA"/>
      </w:rPr>
    </w:lvl>
    <w:lvl w:ilvl="7" w:tplc="8594ED1C">
      <w:numFmt w:val="bullet"/>
      <w:lvlText w:val="•"/>
      <w:lvlJc w:val="left"/>
      <w:pPr>
        <w:ind w:left="8809" w:hanging="360"/>
      </w:pPr>
      <w:rPr>
        <w:rFonts w:hint="default"/>
        <w:lang w:val="en-US" w:eastAsia="en-US" w:bidi="ar-SA"/>
      </w:rPr>
    </w:lvl>
    <w:lvl w:ilvl="8" w:tplc="0AFE1472">
      <w:numFmt w:val="bullet"/>
      <w:lvlText w:val="•"/>
      <w:lvlJc w:val="left"/>
      <w:pPr>
        <w:ind w:left="9932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58435CB"/>
    <w:multiLevelType w:val="hybridMultilevel"/>
    <w:tmpl w:val="BDBA1A48"/>
    <w:lvl w:ilvl="0" w:tplc="AF9A306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65E2978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5C940F0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23645FC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B3A01EE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65062A4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0B65272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278082C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B882E82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A336C32"/>
    <w:multiLevelType w:val="hybridMultilevel"/>
    <w:tmpl w:val="1D3A7BB0"/>
    <w:lvl w:ilvl="0" w:tplc="7FCAEDC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653A0038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B5E816A2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92DA4BA8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EEE2D3DA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CD92F776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1DA248EA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B9AEEBF8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17184202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16E0395D"/>
    <w:multiLevelType w:val="hybridMultilevel"/>
    <w:tmpl w:val="EA4892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2F200F"/>
    <w:multiLevelType w:val="multilevel"/>
    <w:tmpl w:val="206662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D0D0D"/>
        <w:sz w:val="18"/>
        <w:szCs w:val="18"/>
        <w:vertAlign w:val="baseline"/>
      </w:rPr>
    </w:lvl>
    <w:lvl w:ilvl="1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  <w:color w:val="0D0D0D"/>
        <w:sz w:val="18"/>
        <w:szCs w:val="18"/>
        <w:vertAlign w:val="baseline"/>
      </w:rPr>
    </w:lvl>
    <w:lvl w:ilvl="2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color w:val="0D0D0D"/>
        <w:sz w:val="18"/>
        <w:szCs w:val="18"/>
        <w:vertAlign w:val="baseline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  <w:color w:val="0D0D0D"/>
        <w:sz w:val="18"/>
        <w:szCs w:val="18"/>
        <w:vertAlign w:val="baseline"/>
      </w:rPr>
    </w:lvl>
    <w:lvl w:ilvl="4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0D0D0D"/>
        <w:sz w:val="18"/>
        <w:szCs w:val="18"/>
        <w:vertAlign w:val="baseline"/>
      </w:rPr>
    </w:lvl>
    <w:lvl w:ilvl="5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color w:val="0D0D0D"/>
        <w:sz w:val="18"/>
        <w:szCs w:val="18"/>
        <w:vertAlign w:val="baseline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0D0D0D"/>
        <w:sz w:val="18"/>
        <w:szCs w:val="18"/>
        <w:vertAlign w:val="baseline"/>
      </w:rPr>
    </w:lvl>
    <w:lvl w:ilvl="7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color w:val="0D0D0D"/>
        <w:sz w:val="18"/>
        <w:szCs w:val="18"/>
        <w:vertAlign w:val="baseline"/>
      </w:rPr>
    </w:lvl>
    <w:lvl w:ilvl="8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color w:val="0D0D0D"/>
        <w:sz w:val="18"/>
        <w:szCs w:val="18"/>
        <w:vertAlign w:val="baseline"/>
      </w:rPr>
    </w:lvl>
  </w:abstractNum>
  <w:abstractNum w:abstractNumId="7" w15:restartNumberingAfterBreak="0">
    <w:nsid w:val="28E1077E"/>
    <w:multiLevelType w:val="hybridMultilevel"/>
    <w:tmpl w:val="A0CA065A"/>
    <w:lvl w:ilvl="0" w:tplc="29FE5A54">
      <w:start w:val="1"/>
      <w:numFmt w:val="bullet"/>
      <w:pStyle w:val="StyleBullet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919CE"/>
    <w:multiLevelType w:val="hybridMultilevel"/>
    <w:tmpl w:val="70B2D430"/>
    <w:lvl w:ilvl="0" w:tplc="5E8EFB8A">
      <w:start w:val="1"/>
      <w:numFmt w:val="bullet"/>
      <w:lvlText w:val=""/>
      <w:lvlJc w:val="right"/>
      <w:pPr>
        <w:ind w:left="1440" w:hanging="360"/>
      </w:pPr>
      <w:rPr>
        <w:rFonts w:ascii="Wingdings" w:hAnsi="Wingdings" w:hint="default"/>
        <w:b/>
        <w:bCs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3615D9D"/>
    <w:multiLevelType w:val="multilevel"/>
    <w:tmpl w:val="367EF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5F1183C"/>
    <w:multiLevelType w:val="hybridMultilevel"/>
    <w:tmpl w:val="EB56F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51D10"/>
    <w:multiLevelType w:val="hybridMultilevel"/>
    <w:tmpl w:val="5436FCAE"/>
    <w:lvl w:ilvl="0" w:tplc="DA8CA880">
      <w:start w:val="1"/>
      <w:numFmt w:val="bullet"/>
      <w:lvlText w:val=""/>
      <w:lvlJc w:val="left"/>
      <w:pPr>
        <w:ind w:left="1087" w:hanging="272"/>
      </w:pPr>
      <w:rPr>
        <w:rFonts w:ascii="Wingdings" w:hAnsi="Wingdings" w:hint="default"/>
        <w:b/>
        <w:bCs/>
        <w:w w:val="100"/>
        <w:sz w:val="24"/>
        <w:szCs w:val="24"/>
        <w:lang w:val="en-US" w:eastAsia="en-US" w:bidi="ar-SA"/>
      </w:rPr>
    </w:lvl>
    <w:lvl w:ilvl="1" w:tplc="C5AC04A6">
      <w:numFmt w:val="bullet"/>
      <w:lvlText w:val=""/>
      <w:lvlJc w:val="left"/>
      <w:pPr>
        <w:ind w:left="1800" w:hanging="360"/>
      </w:pPr>
      <w:rPr>
        <w:rFonts w:hint="default"/>
        <w:w w:val="100"/>
        <w:lang w:val="en-US" w:eastAsia="en-US" w:bidi="ar-SA"/>
      </w:rPr>
    </w:lvl>
    <w:lvl w:ilvl="2" w:tplc="992468C6">
      <w:numFmt w:val="bullet"/>
      <w:lvlText w:val="•"/>
      <w:lvlJc w:val="left"/>
      <w:pPr>
        <w:ind w:left="2922" w:hanging="360"/>
      </w:pPr>
      <w:rPr>
        <w:rFonts w:hint="default"/>
        <w:lang w:val="en-US" w:eastAsia="en-US" w:bidi="ar-SA"/>
      </w:rPr>
    </w:lvl>
    <w:lvl w:ilvl="3" w:tplc="EC32E1BC">
      <w:numFmt w:val="bullet"/>
      <w:lvlText w:val="•"/>
      <w:lvlJc w:val="left"/>
      <w:pPr>
        <w:ind w:left="4045" w:hanging="360"/>
      </w:pPr>
      <w:rPr>
        <w:rFonts w:hint="default"/>
        <w:lang w:val="en-US" w:eastAsia="en-US" w:bidi="ar-SA"/>
      </w:rPr>
    </w:lvl>
    <w:lvl w:ilvl="4" w:tplc="A42E236E">
      <w:numFmt w:val="bullet"/>
      <w:lvlText w:val="•"/>
      <w:lvlJc w:val="left"/>
      <w:pPr>
        <w:ind w:left="5168" w:hanging="360"/>
      </w:pPr>
      <w:rPr>
        <w:rFonts w:hint="default"/>
        <w:lang w:val="en-US" w:eastAsia="en-US" w:bidi="ar-SA"/>
      </w:rPr>
    </w:lvl>
    <w:lvl w:ilvl="5" w:tplc="A08ED208">
      <w:numFmt w:val="bullet"/>
      <w:lvlText w:val="•"/>
      <w:lvlJc w:val="left"/>
      <w:pPr>
        <w:ind w:left="6291" w:hanging="360"/>
      </w:pPr>
      <w:rPr>
        <w:rFonts w:hint="default"/>
        <w:lang w:val="en-US" w:eastAsia="en-US" w:bidi="ar-SA"/>
      </w:rPr>
    </w:lvl>
    <w:lvl w:ilvl="6" w:tplc="2B1C403A">
      <w:numFmt w:val="bullet"/>
      <w:lvlText w:val="•"/>
      <w:lvlJc w:val="left"/>
      <w:pPr>
        <w:ind w:left="7414" w:hanging="360"/>
      </w:pPr>
      <w:rPr>
        <w:rFonts w:hint="default"/>
        <w:lang w:val="en-US" w:eastAsia="en-US" w:bidi="ar-SA"/>
      </w:rPr>
    </w:lvl>
    <w:lvl w:ilvl="7" w:tplc="8594ED1C">
      <w:numFmt w:val="bullet"/>
      <w:lvlText w:val="•"/>
      <w:lvlJc w:val="left"/>
      <w:pPr>
        <w:ind w:left="8537" w:hanging="360"/>
      </w:pPr>
      <w:rPr>
        <w:rFonts w:hint="default"/>
        <w:lang w:val="en-US" w:eastAsia="en-US" w:bidi="ar-SA"/>
      </w:rPr>
    </w:lvl>
    <w:lvl w:ilvl="8" w:tplc="0AFE1472">
      <w:numFmt w:val="bullet"/>
      <w:lvlText w:val="•"/>
      <w:lvlJc w:val="left"/>
      <w:pPr>
        <w:ind w:left="9660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3BFF554B"/>
    <w:multiLevelType w:val="hybridMultilevel"/>
    <w:tmpl w:val="EEA24E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05174F"/>
    <w:multiLevelType w:val="hybridMultilevel"/>
    <w:tmpl w:val="DCFE7A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F1798C"/>
    <w:multiLevelType w:val="hybridMultilevel"/>
    <w:tmpl w:val="7390C3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991CC0"/>
    <w:multiLevelType w:val="hybridMultilevel"/>
    <w:tmpl w:val="6F56D8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E7579E"/>
    <w:multiLevelType w:val="hybridMultilevel"/>
    <w:tmpl w:val="0CCA1C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957F4E"/>
    <w:multiLevelType w:val="hybridMultilevel"/>
    <w:tmpl w:val="61E858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8130B"/>
    <w:multiLevelType w:val="hybridMultilevel"/>
    <w:tmpl w:val="75B645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E5171E"/>
    <w:multiLevelType w:val="hybridMultilevel"/>
    <w:tmpl w:val="15026B46"/>
    <w:lvl w:ilvl="0" w:tplc="650E447E">
      <w:numFmt w:val="bullet"/>
      <w:lvlText w:val="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2D0766"/>
    <w:multiLevelType w:val="hybridMultilevel"/>
    <w:tmpl w:val="23305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172C38"/>
    <w:multiLevelType w:val="hybridMultilevel"/>
    <w:tmpl w:val="4902698C"/>
    <w:lvl w:ilvl="0" w:tplc="5E8EFB8A">
      <w:start w:val="1"/>
      <w:numFmt w:val="bullet"/>
      <w:lvlText w:val=""/>
      <w:lvlJc w:val="right"/>
      <w:pPr>
        <w:ind w:left="1535" w:hanging="360"/>
      </w:pPr>
      <w:rPr>
        <w:rFonts w:ascii="Wingdings" w:hAnsi="Wingdings" w:hint="default"/>
        <w:b/>
        <w:bCs/>
        <w:sz w:val="24"/>
        <w:szCs w:val="24"/>
      </w:rPr>
    </w:lvl>
    <w:lvl w:ilvl="1" w:tplc="40090003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22" w15:restartNumberingAfterBreak="0">
    <w:nsid w:val="5B187DB1"/>
    <w:multiLevelType w:val="hybridMultilevel"/>
    <w:tmpl w:val="84B0E4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6979C3"/>
    <w:multiLevelType w:val="hybridMultilevel"/>
    <w:tmpl w:val="F7DE8F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D749BF"/>
    <w:multiLevelType w:val="multilevel"/>
    <w:tmpl w:val="BA6A1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562328B"/>
    <w:multiLevelType w:val="hybridMultilevel"/>
    <w:tmpl w:val="63A297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C435F7"/>
    <w:multiLevelType w:val="multilevel"/>
    <w:tmpl w:val="F0C2E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C2E7950"/>
    <w:multiLevelType w:val="hybridMultilevel"/>
    <w:tmpl w:val="75884C62"/>
    <w:lvl w:ilvl="0" w:tplc="DA8CA88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b/>
        <w:bCs/>
        <w:sz w:val="24"/>
        <w:szCs w:val="24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320A1"/>
    <w:multiLevelType w:val="hybridMultilevel"/>
    <w:tmpl w:val="DA2C44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551806"/>
    <w:multiLevelType w:val="hybridMultilevel"/>
    <w:tmpl w:val="BE400DFA"/>
    <w:lvl w:ilvl="0" w:tplc="0409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  <w:b/>
        <w:bCs/>
        <w:sz w:val="24"/>
        <w:szCs w:val="24"/>
      </w:rPr>
    </w:lvl>
    <w:lvl w:ilvl="1" w:tplc="653A0038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B5E816A2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92DA4BA8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EEE2D3DA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CD92F776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1DA248EA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B9AEEBF8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17184202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866990443">
    <w:abstractNumId w:val="0"/>
  </w:num>
  <w:num w:numId="2" w16cid:durableId="1385133758">
    <w:abstractNumId w:val="29"/>
  </w:num>
  <w:num w:numId="3" w16cid:durableId="750851248">
    <w:abstractNumId w:val="27"/>
  </w:num>
  <w:num w:numId="4" w16cid:durableId="196554610">
    <w:abstractNumId w:val="11"/>
  </w:num>
  <w:num w:numId="5" w16cid:durableId="635529583">
    <w:abstractNumId w:val="21"/>
  </w:num>
  <w:num w:numId="6" w16cid:durableId="1351956478">
    <w:abstractNumId w:val="2"/>
  </w:num>
  <w:num w:numId="7" w16cid:durableId="1002781107">
    <w:abstractNumId w:val="8"/>
  </w:num>
  <w:num w:numId="8" w16cid:durableId="489178902">
    <w:abstractNumId w:val="22"/>
  </w:num>
  <w:num w:numId="9" w16cid:durableId="1659265250">
    <w:abstractNumId w:val="23"/>
  </w:num>
  <w:num w:numId="10" w16cid:durableId="116219456">
    <w:abstractNumId w:val="16"/>
  </w:num>
  <w:num w:numId="11" w16cid:durableId="2032149063">
    <w:abstractNumId w:val="5"/>
  </w:num>
  <w:num w:numId="12" w16cid:durableId="2004161487">
    <w:abstractNumId w:val="12"/>
  </w:num>
  <w:num w:numId="13" w16cid:durableId="1487629255">
    <w:abstractNumId w:val="28"/>
  </w:num>
  <w:num w:numId="14" w16cid:durableId="1687437241">
    <w:abstractNumId w:val="18"/>
  </w:num>
  <w:num w:numId="15" w16cid:durableId="1026826639">
    <w:abstractNumId w:val="13"/>
  </w:num>
  <w:num w:numId="16" w16cid:durableId="336732310">
    <w:abstractNumId w:val="25"/>
  </w:num>
  <w:num w:numId="17" w16cid:durableId="568154631">
    <w:abstractNumId w:val="14"/>
  </w:num>
  <w:num w:numId="18" w16cid:durableId="1966540347">
    <w:abstractNumId w:val="15"/>
  </w:num>
  <w:num w:numId="19" w16cid:durableId="896626543">
    <w:abstractNumId w:val="17"/>
  </w:num>
  <w:num w:numId="20" w16cid:durableId="859314583">
    <w:abstractNumId w:val="6"/>
  </w:num>
  <w:num w:numId="21" w16cid:durableId="270750543">
    <w:abstractNumId w:val="24"/>
  </w:num>
  <w:num w:numId="22" w16cid:durableId="1114637828">
    <w:abstractNumId w:val="7"/>
  </w:num>
  <w:num w:numId="23" w16cid:durableId="198709275">
    <w:abstractNumId w:val="1"/>
  </w:num>
  <w:num w:numId="24" w16cid:durableId="1834295317">
    <w:abstractNumId w:val="4"/>
  </w:num>
  <w:num w:numId="25" w16cid:durableId="389622880">
    <w:abstractNumId w:val="3"/>
  </w:num>
  <w:num w:numId="26" w16cid:durableId="673648363">
    <w:abstractNumId w:val="26"/>
  </w:num>
  <w:num w:numId="27" w16cid:durableId="2037001539">
    <w:abstractNumId w:val="9"/>
  </w:num>
  <w:num w:numId="28" w16cid:durableId="316420676">
    <w:abstractNumId w:val="25"/>
  </w:num>
  <w:num w:numId="29" w16cid:durableId="888615690">
    <w:abstractNumId w:val="13"/>
  </w:num>
  <w:num w:numId="30" w16cid:durableId="1139567260">
    <w:abstractNumId w:val="10"/>
  </w:num>
  <w:num w:numId="31" w16cid:durableId="1394543664">
    <w:abstractNumId w:val="19"/>
  </w:num>
  <w:num w:numId="32" w16cid:durableId="918759168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O2MDcyNze2MDE3tTRW0lEKTi0uzszPAykwqgUAZIk5iSwAAAA="/>
  </w:docVars>
  <w:rsids>
    <w:rsidRoot w:val="00BD2F1A"/>
    <w:rsid w:val="00017F74"/>
    <w:rsid w:val="00031C6E"/>
    <w:rsid w:val="00033AAF"/>
    <w:rsid w:val="00036319"/>
    <w:rsid w:val="00042BF3"/>
    <w:rsid w:val="00046C74"/>
    <w:rsid w:val="0004730E"/>
    <w:rsid w:val="00063BDB"/>
    <w:rsid w:val="00065481"/>
    <w:rsid w:val="00073831"/>
    <w:rsid w:val="000849FC"/>
    <w:rsid w:val="00086797"/>
    <w:rsid w:val="00087084"/>
    <w:rsid w:val="00095AD8"/>
    <w:rsid w:val="000A533A"/>
    <w:rsid w:val="000A76BA"/>
    <w:rsid w:val="000A7BB6"/>
    <w:rsid w:val="000B04BF"/>
    <w:rsid w:val="000B418D"/>
    <w:rsid w:val="000B46CD"/>
    <w:rsid w:val="000B6BD4"/>
    <w:rsid w:val="000C5611"/>
    <w:rsid w:val="000E0D01"/>
    <w:rsid w:val="000E1F2C"/>
    <w:rsid w:val="000E4682"/>
    <w:rsid w:val="000E66CB"/>
    <w:rsid w:val="000F0A6D"/>
    <w:rsid w:val="00106F65"/>
    <w:rsid w:val="0012359F"/>
    <w:rsid w:val="00123CA5"/>
    <w:rsid w:val="00137A0E"/>
    <w:rsid w:val="001431B6"/>
    <w:rsid w:val="00151A50"/>
    <w:rsid w:val="00152318"/>
    <w:rsid w:val="00153327"/>
    <w:rsid w:val="0016032E"/>
    <w:rsid w:val="00167F3F"/>
    <w:rsid w:val="00170932"/>
    <w:rsid w:val="0017237D"/>
    <w:rsid w:val="001746ED"/>
    <w:rsid w:val="00181618"/>
    <w:rsid w:val="00187A6D"/>
    <w:rsid w:val="00190E28"/>
    <w:rsid w:val="00192130"/>
    <w:rsid w:val="001959AB"/>
    <w:rsid w:val="0019640D"/>
    <w:rsid w:val="001A3EF4"/>
    <w:rsid w:val="001B2678"/>
    <w:rsid w:val="001B62A1"/>
    <w:rsid w:val="001C548C"/>
    <w:rsid w:val="001D1081"/>
    <w:rsid w:val="001E48C8"/>
    <w:rsid w:val="001E5065"/>
    <w:rsid w:val="001E5CBD"/>
    <w:rsid w:val="002013A2"/>
    <w:rsid w:val="00203808"/>
    <w:rsid w:val="00207C13"/>
    <w:rsid w:val="00223BEF"/>
    <w:rsid w:val="00224D5F"/>
    <w:rsid w:val="00227224"/>
    <w:rsid w:val="00231EDA"/>
    <w:rsid w:val="002348E1"/>
    <w:rsid w:val="002373E9"/>
    <w:rsid w:val="00240FE0"/>
    <w:rsid w:val="00244625"/>
    <w:rsid w:val="00245633"/>
    <w:rsid w:val="00246BE8"/>
    <w:rsid w:val="00252E28"/>
    <w:rsid w:val="0026346B"/>
    <w:rsid w:val="00266963"/>
    <w:rsid w:val="0027071C"/>
    <w:rsid w:val="00270B89"/>
    <w:rsid w:val="00273EE9"/>
    <w:rsid w:val="00276423"/>
    <w:rsid w:val="00280F9A"/>
    <w:rsid w:val="00282FDC"/>
    <w:rsid w:val="00293923"/>
    <w:rsid w:val="002A1771"/>
    <w:rsid w:val="002B1EF7"/>
    <w:rsid w:val="002B7499"/>
    <w:rsid w:val="002B7D0D"/>
    <w:rsid w:val="002C3528"/>
    <w:rsid w:val="002C4999"/>
    <w:rsid w:val="002C52BC"/>
    <w:rsid w:val="002D4AD0"/>
    <w:rsid w:val="002D56BA"/>
    <w:rsid w:val="002D63EE"/>
    <w:rsid w:val="002D666A"/>
    <w:rsid w:val="002D6894"/>
    <w:rsid w:val="002E0D57"/>
    <w:rsid w:val="002E1178"/>
    <w:rsid w:val="002E2714"/>
    <w:rsid w:val="002F2755"/>
    <w:rsid w:val="002F3EC6"/>
    <w:rsid w:val="002F4993"/>
    <w:rsid w:val="002F7AAA"/>
    <w:rsid w:val="003041A6"/>
    <w:rsid w:val="0031043F"/>
    <w:rsid w:val="00312BD4"/>
    <w:rsid w:val="00323DB8"/>
    <w:rsid w:val="00332E3F"/>
    <w:rsid w:val="0033433F"/>
    <w:rsid w:val="003344A0"/>
    <w:rsid w:val="00337DA7"/>
    <w:rsid w:val="00356C46"/>
    <w:rsid w:val="00357AFA"/>
    <w:rsid w:val="003629FB"/>
    <w:rsid w:val="0038548B"/>
    <w:rsid w:val="00396C3B"/>
    <w:rsid w:val="003B6768"/>
    <w:rsid w:val="003C0251"/>
    <w:rsid w:val="003C17AE"/>
    <w:rsid w:val="003C1CD9"/>
    <w:rsid w:val="003C55C9"/>
    <w:rsid w:val="003D226E"/>
    <w:rsid w:val="003D6EE7"/>
    <w:rsid w:val="003F1C81"/>
    <w:rsid w:val="003F4078"/>
    <w:rsid w:val="003F7636"/>
    <w:rsid w:val="0040114A"/>
    <w:rsid w:val="0040135C"/>
    <w:rsid w:val="0040387E"/>
    <w:rsid w:val="00414F20"/>
    <w:rsid w:val="0041662E"/>
    <w:rsid w:val="00423D54"/>
    <w:rsid w:val="00442B29"/>
    <w:rsid w:val="004512D2"/>
    <w:rsid w:val="00451391"/>
    <w:rsid w:val="00453EC6"/>
    <w:rsid w:val="004572B7"/>
    <w:rsid w:val="00461FC7"/>
    <w:rsid w:val="00467E64"/>
    <w:rsid w:val="00484BD3"/>
    <w:rsid w:val="004A2804"/>
    <w:rsid w:val="004A7DAC"/>
    <w:rsid w:val="004B249D"/>
    <w:rsid w:val="004B2CD1"/>
    <w:rsid w:val="004B6CE7"/>
    <w:rsid w:val="004C218D"/>
    <w:rsid w:val="004C251D"/>
    <w:rsid w:val="004C3C38"/>
    <w:rsid w:val="004D2F40"/>
    <w:rsid w:val="004D3A37"/>
    <w:rsid w:val="004D5A1A"/>
    <w:rsid w:val="004E572D"/>
    <w:rsid w:val="004F28C8"/>
    <w:rsid w:val="004F357B"/>
    <w:rsid w:val="004F54D7"/>
    <w:rsid w:val="004F5DB9"/>
    <w:rsid w:val="004F6875"/>
    <w:rsid w:val="00500A1F"/>
    <w:rsid w:val="00500AAF"/>
    <w:rsid w:val="00501B2A"/>
    <w:rsid w:val="00505D91"/>
    <w:rsid w:val="00506751"/>
    <w:rsid w:val="00506C34"/>
    <w:rsid w:val="005151A8"/>
    <w:rsid w:val="00517254"/>
    <w:rsid w:val="00520211"/>
    <w:rsid w:val="00523268"/>
    <w:rsid w:val="00526201"/>
    <w:rsid w:val="005308B9"/>
    <w:rsid w:val="00532279"/>
    <w:rsid w:val="005367CB"/>
    <w:rsid w:val="00537137"/>
    <w:rsid w:val="00544A32"/>
    <w:rsid w:val="00544D42"/>
    <w:rsid w:val="005508FA"/>
    <w:rsid w:val="0055120B"/>
    <w:rsid w:val="0055195A"/>
    <w:rsid w:val="00556104"/>
    <w:rsid w:val="00562A33"/>
    <w:rsid w:val="0056640B"/>
    <w:rsid w:val="00571454"/>
    <w:rsid w:val="00572F9A"/>
    <w:rsid w:val="0057768E"/>
    <w:rsid w:val="005807B6"/>
    <w:rsid w:val="00583E1B"/>
    <w:rsid w:val="00584F57"/>
    <w:rsid w:val="00586E25"/>
    <w:rsid w:val="00592D74"/>
    <w:rsid w:val="005A3C4F"/>
    <w:rsid w:val="005A4D33"/>
    <w:rsid w:val="005B0F75"/>
    <w:rsid w:val="005B2ADE"/>
    <w:rsid w:val="005B3626"/>
    <w:rsid w:val="005C15A2"/>
    <w:rsid w:val="005C6A6B"/>
    <w:rsid w:val="005D5B94"/>
    <w:rsid w:val="005D69D9"/>
    <w:rsid w:val="005E1E96"/>
    <w:rsid w:val="005E7680"/>
    <w:rsid w:val="005F13B1"/>
    <w:rsid w:val="00604C81"/>
    <w:rsid w:val="0060593A"/>
    <w:rsid w:val="006164BC"/>
    <w:rsid w:val="00616F52"/>
    <w:rsid w:val="00624828"/>
    <w:rsid w:val="006310EA"/>
    <w:rsid w:val="00631D81"/>
    <w:rsid w:val="006378D9"/>
    <w:rsid w:val="00644633"/>
    <w:rsid w:val="00676EBA"/>
    <w:rsid w:val="00691006"/>
    <w:rsid w:val="00692F24"/>
    <w:rsid w:val="0069356E"/>
    <w:rsid w:val="00693EED"/>
    <w:rsid w:val="006A0E5A"/>
    <w:rsid w:val="006A1089"/>
    <w:rsid w:val="006A243D"/>
    <w:rsid w:val="006B342C"/>
    <w:rsid w:val="006B606D"/>
    <w:rsid w:val="006B65B6"/>
    <w:rsid w:val="006B7DF6"/>
    <w:rsid w:val="006C01D7"/>
    <w:rsid w:val="006C5190"/>
    <w:rsid w:val="006D2D12"/>
    <w:rsid w:val="006D480A"/>
    <w:rsid w:val="006D6E41"/>
    <w:rsid w:val="006E36E3"/>
    <w:rsid w:val="006F4C0F"/>
    <w:rsid w:val="007009F4"/>
    <w:rsid w:val="007056DF"/>
    <w:rsid w:val="0072577D"/>
    <w:rsid w:val="00730FE0"/>
    <w:rsid w:val="007403EF"/>
    <w:rsid w:val="0074518D"/>
    <w:rsid w:val="0075132E"/>
    <w:rsid w:val="00751ACF"/>
    <w:rsid w:val="00752294"/>
    <w:rsid w:val="007528EB"/>
    <w:rsid w:val="0075309E"/>
    <w:rsid w:val="00754955"/>
    <w:rsid w:val="00755C03"/>
    <w:rsid w:val="0075603D"/>
    <w:rsid w:val="00757B00"/>
    <w:rsid w:val="00777F69"/>
    <w:rsid w:val="00781FCA"/>
    <w:rsid w:val="00785322"/>
    <w:rsid w:val="007868EB"/>
    <w:rsid w:val="00786B07"/>
    <w:rsid w:val="007A079E"/>
    <w:rsid w:val="007A76C6"/>
    <w:rsid w:val="007B29FD"/>
    <w:rsid w:val="007D5D88"/>
    <w:rsid w:val="007D70E4"/>
    <w:rsid w:val="007D78A1"/>
    <w:rsid w:val="007E350D"/>
    <w:rsid w:val="007F3235"/>
    <w:rsid w:val="008014DD"/>
    <w:rsid w:val="0080182B"/>
    <w:rsid w:val="00806C4E"/>
    <w:rsid w:val="008157E7"/>
    <w:rsid w:val="0081660F"/>
    <w:rsid w:val="00833381"/>
    <w:rsid w:val="00834414"/>
    <w:rsid w:val="00835A44"/>
    <w:rsid w:val="00836CF3"/>
    <w:rsid w:val="00845528"/>
    <w:rsid w:val="00867118"/>
    <w:rsid w:val="00885F30"/>
    <w:rsid w:val="00890DCA"/>
    <w:rsid w:val="008927F0"/>
    <w:rsid w:val="00892FF0"/>
    <w:rsid w:val="0089384F"/>
    <w:rsid w:val="008A47B9"/>
    <w:rsid w:val="008A5037"/>
    <w:rsid w:val="008A6B59"/>
    <w:rsid w:val="008B3106"/>
    <w:rsid w:val="008B38ED"/>
    <w:rsid w:val="008B43CD"/>
    <w:rsid w:val="008C1FD4"/>
    <w:rsid w:val="008C222A"/>
    <w:rsid w:val="008C49E1"/>
    <w:rsid w:val="008D073B"/>
    <w:rsid w:val="008E0922"/>
    <w:rsid w:val="008E113A"/>
    <w:rsid w:val="008E4401"/>
    <w:rsid w:val="008E5D67"/>
    <w:rsid w:val="008E640B"/>
    <w:rsid w:val="008F28C4"/>
    <w:rsid w:val="008F6B53"/>
    <w:rsid w:val="008F6D0B"/>
    <w:rsid w:val="0090390D"/>
    <w:rsid w:val="00903D28"/>
    <w:rsid w:val="00941BFA"/>
    <w:rsid w:val="00942AF3"/>
    <w:rsid w:val="009478B6"/>
    <w:rsid w:val="00950458"/>
    <w:rsid w:val="00974DC2"/>
    <w:rsid w:val="0097562D"/>
    <w:rsid w:val="00983572"/>
    <w:rsid w:val="00986EAE"/>
    <w:rsid w:val="009A12FE"/>
    <w:rsid w:val="009A3B7F"/>
    <w:rsid w:val="009A7D40"/>
    <w:rsid w:val="009B66ED"/>
    <w:rsid w:val="009D75D4"/>
    <w:rsid w:val="009E4D62"/>
    <w:rsid w:val="009E4E29"/>
    <w:rsid w:val="009F4C59"/>
    <w:rsid w:val="00A00AB9"/>
    <w:rsid w:val="00A17B1D"/>
    <w:rsid w:val="00A210DC"/>
    <w:rsid w:val="00A330B1"/>
    <w:rsid w:val="00A3603E"/>
    <w:rsid w:val="00A4375B"/>
    <w:rsid w:val="00A5780D"/>
    <w:rsid w:val="00A65742"/>
    <w:rsid w:val="00A65D73"/>
    <w:rsid w:val="00A71A35"/>
    <w:rsid w:val="00A81501"/>
    <w:rsid w:val="00A81DEA"/>
    <w:rsid w:val="00A9718A"/>
    <w:rsid w:val="00AA7146"/>
    <w:rsid w:val="00AB0BA2"/>
    <w:rsid w:val="00AB0F42"/>
    <w:rsid w:val="00AB5ABF"/>
    <w:rsid w:val="00AC389D"/>
    <w:rsid w:val="00AC4FA6"/>
    <w:rsid w:val="00AD6B44"/>
    <w:rsid w:val="00AE1FD6"/>
    <w:rsid w:val="00AE34CE"/>
    <w:rsid w:val="00AF5CAE"/>
    <w:rsid w:val="00B002F1"/>
    <w:rsid w:val="00B0099E"/>
    <w:rsid w:val="00B010F4"/>
    <w:rsid w:val="00B02D15"/>
    <w:rsid w:val="00B03F18"/>
    <w:rsid w:val="00B14775"/>
    <w:rsid w:val="00B20641"/>
    <w:rsid w:val="00B23405"/>
    <w:rsid w:val="00B2506A"/>
    <w:rsid w:val="00B3106D"/>
    <w:rsid w:val="00B44A9B"/>
    <w:rsid w:val="00B4752B"/>
    <w:rsid w:val="00B62C0F"/>
    <w:rsid w:val="00B66053"/>
    <w:rsid w:val="00B740E8"/>
    <w:rsid w:val="00B802BE"/>
    <w:rsid w:val="00B863B3"/>
    <w:rsid w:val="00B911DD"/>
    <w:rsid w:val="00B9319C"/>
    <w:rsid w:val="00B93879"/>
    <w:rsid w:val="00BA0D3A"/>
    <w:rsid w:val="00BB617F"/>
    <w:rsid w:val="00BC4370"/>
    <w:rsid w:val="00BD2F1A"/>
    <w:rsid w:val="00BE4B52"/>
    <w:rsid w:val="00BE68E4"/>
    <w:rsid w:val="00BE7340"/>
    <w:rsid w:val="00BF0A48"/>
    <w:rsid w:val="00BF7933"/>
    <w:rsid w:val="00C001C6"/>
    <w:rsid w:val="00C016C6"/>
    <w:rsid w:val="00C135DC"/>
    <w:rsid w:val="00C153A1"/>
    <w:rsid w:val="00C1643C"/>
    <w:rsid w:val="00C2117D"/>
    <w:rsid w:val="00C232FF"/>
    <w:rsid w:val="00C244C0"/>
    <w:rsid w:val="00C30CF6"/>
    <w:rsid w:val="00C32B07"/>
    <w:rsid w:val="00C331D8"/>
    <w:rsid w:val="00C34EC7"/>
    <w:rsid w:val="00C50786"/>
    <w:rsid w:val="00C52B47"/>
    <w:rsid w:val="00C55713"/>
    <w:rsid w:val="00C6543C"/>
    <w:rsid w:val="00C7063E"/>
    <w:rsid w:val="00C7496E"/>
    <w:rsid w:val="00C770C4"/>
    <w:rsid w:val="00C85A1E"/>
    <w:rsid w:val="00C87F33"/>
    <w:rsid w:val="00C91FC1"/>
    <w:rsid w:val="00C96819"/>
    <w:rsid w:val="00CA137A"/>
    <w:rsid w:val="00CA4485"/>
    <w:rsid w:val="00CB68A9"/>
    <w:rsid w:val="00CD156F"/>
    <w:rsid w:val="00CD259E"/>
    <w:rsid w:val="00CD637C"/>
    <w:rsid w:val="00CE3A3D"/>
    <w:rsid w:val="00CE68EC"/>
    <w:rsid w:val="00CF635A"/>
    <w:rsid w:val="00D00B42"/>
    <w:rsid w:val="00D00E1D"/>
    <w:rsid w:val="00D027F7"/>
    <w:rsid w:val="00D13004"/>
    <w:rsid w:val="00D133F5"/>
    <w:rsid w:val="00D21463"/>
    <w:rsid w:val="00D22C60"/>
    <w:rsid w:val="00D23F95"/>
    <w:rsid w:val="00D31173"/>
    <w:rsid w:val="00D43976"/>
    <w:rsid w:val="00D52AF4"/>
    <w:rsid w:val="00D60506"/>
    <w:rsid w:val="00D629D3"/>
    <w:rsid w:val="00D63E3F"/>
    <w:rsid w:val="00D67EBC"/>
    <w:rsid w:val="00D742ED"/>
    <w:rsid w:val="00D75C8B"/>
    <w:rsid w:val="00D86AC7"/>
    <w:rsid w:val="00D95870"/>
    <w:rsid w:val="00DA0250"/>
    <w:rsid w:val="00DA4FC5"/>
    <w:rsid w:val="00DA5040"/>
    <w:rsid w:val="00DA521F"/>
    <w:rsid w:val="00DB2C51"/>
    <w:rsid w:val="00DB4F15"/>
    <w:rsid w:val="00DC1923"/>
    <w:rsid w:val="00DC4271"/>
    <w:rsid w:val="00DC5473"/>
    <w:rsid w:val="00DC6883"/>
    <w:rsid w:val="00DC7C17"/>
    <w:rsid w:val="00DD2DE9"/>
    <w:rsid w:val="00DE043B"/>
    <w:rsid w:val="00DE48E7"/>
    <w:rsid w:val="00DE6276"/>
    <w:rsid w:val="00E0405A"/>
    <w:rsid w:val="00E20FF7"/>
    <w:rsid w:val="00E356AC"/>
    <w:rsid w:val="00E40409"/>
    <w:rsid w:val="00E413BE"/>
    <w:rsid w:val="00E4481E"/>
    <w:rsid w:val="00E4609A"/>
    <w:rsid w:val="00E51A68"/>
    <w:rsid w:val="00E56163"/>
    <w:rsid w:val="00E571F2"/>
    <w:rsid w:val="00E6461F"/>
    <w:rsid w:val="00E71022"/>
    <w:rsid w:val="00E80840"/>
    <w:rsid w:val="00E82071"/>
    <w:rsid w:val="00E8491C"/>
    <w:rsid w:val="00EA2FDE"/>
    <w:rsid w:val="00EA4474"/>
    <w:rsid w:val="00EA78E2"/>
    <w:rsid w:val="00EB268C"/>
    <w:rsid w:val="00EC12B8"/>
    <w:rsid w:val="00EC15F3"/>
    <w:rsid w:val="00EE1063"/>
    <w:rsid w:val="00EF7182"/>
    <w:rsid w:val="00F00A80"/>
    <w:rsid w:val="00F04BB1"/>
    <w:rsid w:val="00F05212"/>
    <w:rsid w:val="00F1063B"/>
    <w:rsid w:val="00F17062"/>
    <w:rsid w:val="00F25938"/>
    <w:rsid w:val="00F273D2"/>
    <w:rsid w:val="00F3114A"/>
    <w:rsid w:val="00F41FCA"/>
    <w:rsid w:val="00F437DB"/>
    <w:rsid w:val="00F45C6F"/>
    <w:rsid w:val="00F46AEA"/>
    <w:rsid w:val="00F50ABC"/>
    <w:rsid w:val="00F5419F"/>
    <w:rsid w:val="00F55961"/>
    <w:rsid w:val="00F6479B"/>
    <w:rsid w:val="00F7246C"/>
    <w:rsid w:val="00F771FD"/>
    <w:rsid w:val="00F803ED"/>
    <w:rsid w:val="00F81323"/>
    <w:rsid w:val="00F829C8"/>
    <w:rsid w:val="00F837DF"/>
    <w:rsid w:val="00F85FC5"/>
    <w:rsid w:val="00F9043C"/>
    <w:rsid w:val="00F915D0"/>
    <w:rsid w:val="00F91EA9"/>
    <w:rsid w:val="00FA2185"/>
    <w:rsid w:val="00FA50D4"/>
    <w:rsid w:val="00FB494D"/>
    <w:rsid w:val="00FB5B1E"/>
    <w:rsid w:val="00FC72DD"/>
    <w:rsid w:val="00FD040A"/>
    <w:rsid w:val="00FD0A7A"/>
    <w:rsid w:val="00FD15E4"/>
    <w:rsid w:val="00FD1649"/>
    <w:rsid w:val="00FD2B23"/>
    <w:rsid w:val="00FD6759"/>
    <w:rsid w:val="00FE1688"/>
    <w:rsid w:val="00FF4BA2"/>
    <w:rsid w:val="00FF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B7D1F72"/>
  <w15:docId w15:val="{98195B71-2A0F-4623-9785-870A5A393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6A6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pPr>
      <w:keepNext/>
      <w:tabs>
        <w:tab w:val="left" w:pos="2898"/>
        <w:tab w:val="left" w:pos="8838"/>
      </w:tabs>
      <w:spacing w:after="120"/>
      <w:outlineLvl w:val="1"/>
    </w:pPr>
    <w:rPr>
      <w:rFonts w:ascii="Times New Roman" w:hAnsi="Times New Roman" w:cs="Arial"/>
      <w:b/>
      <w:color w:val="000080"/>
      <w:szCs w:val="24"/>
    </w:rPr>
  </w:style>
  <w:style w:type="paragraph" w:styleId="Heading5">
    <w:name w:val="heading 5"/>
    <w:basedOn w:val="Normal"/>
    <w:next w:val="Normal"/>
    <w:link w:val="Heading5Char"/>
    <w:qFormat/>
    <w:pPr>
      <w:keepNext/>
      <w:tabs>
        <w:tab w:val="left" w:pos="2898"/>
        <w:tab w:val="left" w:pos="8838"/>
      </w:tabs>
      <w:spacing w:before="40" w:after="120"/>
      <w:outlineLvl w:val="4"/>
    </w:pPr>
    <w:rPr>
      <w:rFonts w:ascii="Arial" w:hAnsi="Arial" w:cs="Arial"/>
      <w:b/>
      <w:color w:val="000080"/>
      <w:sz w:val="24"/>
      <w:szCs w:val="24"/>
      <w:lang w:val="en-GB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C5473"/>
    <w:pPr>
      <w:keepNext/>
      <w:keepLines/>
      <w:spacing w:before="40" w:line="276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ListParagraph">
    <w:name w:val="List Paragraph"/>
    <w:basedOn w:val="Normal"/>
    <w:link w:val="ListParagraphChar"/>
    <w:uiPriority w:val="99"/>
    <w:qFormat/>
    <w:pPr>
      <w:ind w:left="720"/>
      <w:contextualSpacing/>
    </w:pPr>
  </w:style>
  <w:style w:type="character" w:customStyle="1" w:styleId="apple-style-span">
    <w:name w:val="apple-style-span"/>
  </w:style>
  <w:style w:type="table" w:styleId="TableGrid">
    <w:name w:val="Table Grid"/>
    <w:basedOn w:val="TableNormal"/>
    <w:uiPriority w:val="59"/>
    <w:rPr>
      <w:rFonts w:ascii="Times New Roman" w:hAnsi="Times New Roma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Pr>
      <w:sz w:val="22"/>
      <w:szCs w:val="22"/>
      <w:lang w:val="en-US" w:eastAsia="en-US"/>
    </w:rPr>
  </w:style>
  <w:style w:type="character" w:customStyle="1" w:styleId="Heading2Char">
    <w:name w:val="Heading 2 Char"/>
    <w:basedOn w:val="DefaultParagraphFont"/>
    <w:link w:val="Heading2"/>
    <w:rPr>
      <w:rFonts w:ascii="Times New Roman" w:hAnsi="Times New Roman" w:cs="Arial"/>
      <w:b/>
      <w:color w:val="000080"/>
      <w:sz w:val="22"/>
      <w:szCs w:val="24"/>
      <w:lang w:bidi="ar-SA"/>
    </w:rPr>
  </w:style>
  <w:style w:type="character" w:customStyle="1" w:styleId="Heading5Char">
    <w:name w:val="Heading 5 Char"/>
    <w:basedOn w:val="DefaultParagraphFont"/>
    <w:link w:val="Heading5"/>
    <w:rPr>
      <w:rFonts w:ascii="Arial" w:hAnsi="Arial" w:cs="Arial"/>
      <w:b/>
      <w:color w:val="000080"/>
      <w:sz w:val="24"/>
      <w:szCs w:val="24"/>
      <w:lang w:val="en-GB" w:bidi="ar-SA"/>
    </w:rPr>
  </w:style>
  <w:style w:type="character" w:styleId="Emphasis">
    <w:name w:val="Emphasis"/>
    <w:basedOn w:val="DefaultParagraphFont"/>
    <w:qFormat/>
    <w:rPr>
      <w:i/>
      <w:iCs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pPr>
      <w:spacing w:before="40" w:after="40"/>
      <w:ind w:left="720"/>
    </w:pPr>
    <w:rPr>
      <w:rFonts w:ascii="Arial" w:hAnsi="Arial" w:cs="Arial"/>
      <w:bCs/>
      <w:sz w:val="20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Pr>
      <w:rFonts w:ascii="Arial" w:hAnsi="Arial" w:cs="Arial"/>
      <w:bCs/>
      <w:lang w:val="en-GB" w:bidi="ar-SA"/>
    </w:rPr>
  </w:style>
  <w:style w:type="paragraph" w:customStyle="1" w:styleId="Normal1">
    <w:name w:val="Normal1"/>
    <w:rsid w:val="00073831"/>
    <w:pPr>
      <w:pBdr>
        <w:top w:val="nil"/>
        <w:left w:val="nil"/>
        <w:bottom w:val="nil"/>
        <w:right w:val="nil"/>
        <w:between w:val="nil"/>
      </w:pBdr>
      <w:spacing w:after="200" w:line="288" w:lineRule="auto"/>
    </w:pPr>
    <w:rPr>
      <w:rFonts w:eastAsia="Calibri" w:cs="Calibri"/>
      <w:color w:val="000000"/>
      <w:lang w:bidi="ar-SA"/>
    </w:rPr>
  </w:style>
  <w:style w:type="character" w:customStyle="1" w:styleId="ListParagraphChar">
    <w:name w:val="List Paragraph Char"/>
    <w:link w:val="ListParagraph"/>
    <w:uiPriority w:val="99"/>
    <w:locked/>
    <w:rsid w:val="00073831"/>
    <w:rPr>
      <w:sz w:val="22"/>
      <w:szCs w:val="22"/>
      <w:lang w:bidi="ar-SA"/>
    </w:rPr>
  </w:style>
  <w:style w:type="paragraph" w:customStyle="1" w:styleId="TableParagraph">
    <w:name w:val="Table Paragraph"/>
    <w:basedOn w:val="Normal"/>
    <w:uiPriority w:val="1"/>
    <w:qFormat/>
    <w:rsid w:val="00A00AB9"/>
    <w:pPr>
      <w:widowControl w:val="0"/>
      <w:autoSpaceDE w:val="0"/>
      <w:autoSpaceDN w:val="0"/>
      <w:spacing w:line="292" w:lineRule="exact"/>
      <w:ind w:left="107"/>
    </w:pPr>
    <w:rPr>
      <w:rFonts w:eastAsia="Calibri" w:cs="Calibri"/>
    </w:rPr>
  </w:style>
  <w:style w:type="character" w:customStyle="1" w:styleId="Heading1Char">
    <w:name w:val="Heading 1 Char"/>
    <w:basedOn w:val="DefaultParagraphFont"/>
    <w:link w:val="Heading1"/>
    <w:uiPriority w:val="9"/>
    <w:rsid w:val="005C6A6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bidi="ar-SA"/>
    </w:rPr>
  </w:style>
  <w:style w:type="paragraph" w:styleId="BodyText">
    <w:name w:val="Body Text"/>
    <w:basedOn w:val="Normal"/>
    <w:link w:val="BodyTextChar"/>
    <w:uiPriority w:val="99"/>
    <w:unhideWhenUsed/>
    <w:rsid w:val="005C6A6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C6A6B"/>
    <w:rPr>
      <w:sz w:val="22"/>
      <w:szCs w:val="22"/>
      <w:lang w:bidi="ar-SA"/>
    </w:rPr>
  </w:style>
  <w:style w:type="paragraph" w:styleId="NormalWeb">
    <w:name w:val="Normal (Web)"/>
    <w:basedOn w:val="Normal"/>
    <w:uiPriority w:val="99"/>
    <w:unhideWhenUsed/>
    <w:rsid w:val="00F25938"/>
    <w:pPr>
      <w:spacing w:before="100" w:beforeAutospacing="1" w:after="115"/>
    </w:pPr>
    <w:rPr>
      <w:rFonts w:ascii="Times New Roman" w:hAnsi="Times New Roman"/>
      <w:sz w:val="24"/>
      <w:szCs w:val="24"/>
    </w:rPr>
  </w:style>
  <w:style w:type="character" w:customStyle="1" w:styleId="acopre">
    <w:name w:val="acopre"/>
    <w:basedOn w:val="DefaultParagraphFont"/>
    <w:rsid w:val="00106F65"/>
  </w:style>
  <w:style w:type="paragraph" w:styleId="NoSpacing">
    <w:name w:val="No Spacing"/>
    <w:uiPriority w:val="1"/>
    <w:qFormat/>
    <w:rsid w:val="00D31173"/>
    <w:rPr>
      <w:sz w:val="22"/>
      <w:szCs w:val="22"/>
      <w:lang w:bidi="ar-SA"/>
    </w:rPr>
  </w:style>
  <w:style w:type="paragraph" w:customStyle="1" w:styleId="trt0xe">
    <w:name w:val="trt0xe"/>
    <w:basedOn w:val="Normal"/>
    <w:rsid w:val="00231EDA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D60506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bidi="ar-SA"/>
    </w:rPr>
  </w:style>
  <w:style w:type="paragraph" w:customStyle="1" w:styleId="StyleBulleted">
    <w:name w:val="Style Bulleted"/>
    <w:basedOn w:val="Normal"/>
    <w:rsid w:val="00FD2B23"/>
    <w:pPr>
      <w:numPr>
        <w:numId w:val="22"/>
      </w:numPr>
    </w:pPr>
    <w:rPr>
      <w:rFonts w:ascii="Arial" w:hAnsi="Arial"/>
      <w:sz w:val="18"/>
      <w:szCs w:val="24"/>
      <w:lang w:val="en-IN"/>
    </w:rPr>
  </w:style>
  <w:style w:type="character" w:customStyle="1" w:styleId="Heading8Char">
    <w:name w:val="Heading 8 Char"/>
    <w:basedOn w:val="DefaultParagraphFont"/>
    <w:link w:val="Heading8"/>
    <w:uiPriority w:val="9"/>
    <w:rsid w:val="00DC5473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ar-SA"/>
    </w:rPr>
  </w:style>
  <w:style w:type="character" w:customStyle="1" w:styleId="normaltextrun">
    <w:name w:val="normaltextrun"/>
    <w:basedOn w:val="DefaultParagraphFont"/>
    <w:rsid w:val="004C3C38"/>
  </w:style>
  <w:style w:type="character" w:customStyle="1" w:styleId="eop">
    <w:name w:val="eop"/>
    <w:basedOn w:val="DefaultParagraphFont"/>
    <w:rsid w:val="004C3C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8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4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1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23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8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61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0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58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29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98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9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22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92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6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7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4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93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76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51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3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4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85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65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45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6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5A30C-2351-48E9-B246-509559504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kur Agarwal</dc:creator>
  <dc:description>Document was created by {applicationname}, version: {version}</dc:description>
  <cp:lastModifiedBy>Deekshana  Ravikumar</cp:lastModifiedBy>
  <cp:revision>2</cp:revision>
  <cp:lastPrinted>2017-05-23T05:36:00Z</cp:lastPrinted>
  <dcterms:created xsi:type="dcterms:W3CDTF">2025-07-19T06:08:00Z</dcterms:created>
  <dcterms:modified xsi:type="dcterms:W3CDTF">2025-07-19T06:08:00Z</dcterms:modified>
</cp:coreProperties>
</file>